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8D888" w14:textId="77777777" w:rsidR="00171EAA" w:rsidRDefault="00171EAA" w:rsidP="00171EAA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Pr="005475B3">
        <w:rPr>
          <w:lang w:val="en-GB"/>
        </w:rPr>
        <w:t xml:space="preserve">Workshop - Part </w:t>
      </w:r>
      <w:r>
        <w:rPr>
          <w:lang w:val="en-GB"/>
        </w:rPr>
        <w:t>4</w:t>
      </w:r>
    </w:p>
    <w:p w14:paraId="0F22EF09" w14:textId="0E085EB1" w:rsidR="0023013F" w:rsidRPr="0023013F" w:rsidRDefault="0023013F" w:rsidP="0023013F">
      <w:pPr>
        <w:jc w:val="center"/>
        <w:rPr>
          <w:lang w:val="en-GB"/>
        </w:rPr>
      </w:pPr>
      <w:r>
        <w:rPr>
          <w:lang w:val="en-GB"/>
        </w:rPr>
        <w:t xml:space="preserve">This application is created as a workshop for the </w:t>
      </w:r>
      <w:hyperlink r:id="rId8" w:history="1">
        <w:r>
          <w:rPr>
            <w:rStyle w:val="a9"/>
            <w:lang w:val="en-GB"/>
          </w:rPr>
          <w:t>Angular Co</w:t>
        </w:r>
        <w:r w:rsidR="00706404">
          <w:rPr>
            <w:rStyle w:val="a9"/>
          </w:rPr>
          <w:t>u</w:t>
        </w:r>
        <w:proofErr w:type="spellStart"/>
        <w:r>
          <w:rPr>
            <w:rStyle w:val="a9"/>
            <w:lang w:val="en-GB"/>
          </w:rPr>
          <w:t>rse</w:t>
        </w:r>
        <w:proofErr w:type="spellEnd"/>
      </w:hyperlink>
      <w:r>
        <w:rPr>
          <w:lang w:val="en-GB"/>
        </w:rPr>
        <w:t xml:space="preserve"> @ </w:t>
      </w:r>
      <w:hyperlink r:id="rId9" w:history="1">
        <w:r>
          <w:rPr>
            <w:rStyle w:val="a9"/>
            <w:lang w:val="en-GB"/>
          </w:rPr>
          <w:t>Software University</w:t>
        </w:r>
      </w:hyperlink>
    </w:p>
    <w:p w14:paraId="6C3184A4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42BA842F" w14:textId="77777777" w:rsidR="001E5C98" w:rsidRDefault="003A5789" w:rsidP="001E5C98">
      <w:r>
        <w:t xml:space="preserve">Last time you saw what </w:t>
      </w:r>
      <w:r w:rsidR="008B506D">
        <w:t>JWT (JSON WEB TOKEN) is</w:t>
      </w:r>
      <w:r>
        <w:t xml:space="preserve">, and the </w:t>
      </w:r>
      <w:r w:rsidRPr="003A5789">
        <w:rPr>
          <w:b/>
          <w:bCs/>
        </w:rPr>
        <w:t>INTERCEPTORS</w:t>
      </w:r>
      <w:r>
        <w:t xml:space="preserve"> concept. </w:t>
      </w:r>
      <w:r w:rsidR="001E5C98">
        <w:t xml:space="preserve">Try to intercept the </w:t>
      </w:r>
      <w:r w:rsidR="001E5C98" w:rsidRPr="001E5C98">
        <w:rPr>
          <w:b/>
          <w:bCs/>
        </w:rPr>
        <w:t>requests</w:t>
      </w:r>
      <w:r w:rsidR="001E5C98">
        <w:t xml:space="preserve"> and </w:t>
      </w:r>
      <w:r w:rsidR="001E5C98" w:rsidRPr="001E5C98">
        <w:rPr>
          <w:b/>
          <w:bCs/>
        </w:rPr>
        <w:t>responses</w:t>
      </w:r>
      <w:r w:rsidR="001E5C98">
        <w:t xml:space="preserve"> between the front-end part and the </w:t>
      </w:r>
      <w:proofErr w:type="gramStart"/>
      <w:r w:rsidR="001E5C98">
        <w:t>back-end</w:t>
      </w:r>
      <w:proofErr w:type="gramEnd"/>
      <w:r w:rsidR="001E5C98">
        <w:t>.</w:t>
      </w:r>
    </w:p>
    <w:p w14:paraId="086DDB9D" w14:textId="77777777" w:rsidR="003A5789" w:rsidRDefault="001E5C98" w:rsidP="001E5C98">
      <w:pPr>
        <w:pStyle w:val="2"/>
        <w:numPr>
          <w:ilvl w:val="0"/>
          <w:numId w:val="0"/>
        </w:numPr>
        <w:ind w:left="360" w:hanging="360"/>
      </w:pPr>
      <w:r>
        <w:t>Auth Interceptor</w:t>
      </w:r>
    </w:p>
    <w:p w14:paraId="798ED605" w14:textId="77777777" w:rsidR="001E5C98" w:rsidRPr="001E5C98" w:rsidRDefault="001E5C98" w:rsidP="001E5C98">
      <w:r>
        <w:t xml:space="preserve">Once when user is </w:t>
      </w:r>
      <w:r w:rsidRPr="001E5C98">
        <w:rPr>
          <w:b/>
          <w:bCs/>
        </w:rPr>
        <w:t>registered</w:t>
      </w:r>
      <w:r>
        <w:t xml:space="preserve">, </w:t>
      </w:r>
      <w:r w:rsidR="00171EAA">
        <w:t>or</w:t>
      </w:r>
      <w:r>
        <w:t xml:space="preserve"> tried to </w:t>
      </w:r>
      <w:r w:rsidRPr="001E5C98">
        <w:rPr>
          <w:b/>
          <w:bCs/>
        </w:rPr>
        <w:t>login</w:t>
      </w:r>
      <w:r>
        <w:t xml:space="preserve">, the API should return </w:t>
      </w:r>
      <w:r w:rsidRPr="001E5C98">
        <w:rPr>
          <w:b/>
          <w:bCs/>
        </w:rPr>
        <w:t>cookie</w:t>
      </w:r>
      <w:r>
        <w:rPr>
          <w:b/>
          <w:bCs/>
        </w:rPr>
        <w:t xml:space="preserve"> </w:t>
      </w:r>
      <w:r>
        <w:t xml:space="preserve">which hold JSON WEB TOKEN (JWT). Use it to </w:t>
      </w:r>
      <w:r w:rsidR="00B34C4A">
        <w:rPr>
          <w:b/>
          <w:bCs/>
        </w:rPr>
        <w:t>authenticate</w:t>
      </w:r>
      <w:r>
        <w:t xml:space="preserve"> the current user.</w:t>
      </w:r>
    </w:p>
    <w:p w14:paraId="77B582A9" w14:textId="77777777" w:rsidR="001E5C98" w:rsidRDefault="001E5C98" w:rsidP="001E5C98">
      <w:pPr>
        <w:pStyle w:val="2"/>
        <w:numPr>
          <w:ilvl w:val="0"/>
          <w:numId w:val="0"/>
        </w:numPr>
        <w:ind w:left="360" w:hanging="360"/>
      </w:pPr>
      <w:r>
        <w:t>Error Interceptor</w:t>
      </w:r>
    </w:p>
    <w:p w14:paraId="09628F8C" w14:textId="77777777" w:rsidR="008B506D" w:rsidRDefault="001E5C98" w:rsidP="001E5C98">
      <w:pPr>
        <w:rPr>
          <w:b/>
          <w:bCs/>
        </w:rPr>
      </w:pPr>
      <w:r>
        <w:t>In some case</w:t>
      </w:r>
      <w:r w:rsidR="00107631">
        <w:t xml:space="preserve">s, errors will </w:t>
      </w:r>
      <w:r w:rsidR="005756AA">
        <w:t>occur</w:t>
      </w:r>
      <w:r w:rsidR="00107631">
        <w:t xml:space="preserve">, </w:t>
      </w:r>
      <w:r w:rsidR="00107631" w:rsidRPr="00107631">
        <w:rPr>
          <w:b/>
          <w:bCs/>
        </w:rPr>
        <w:t>that's inevitable</w:t>
      </w:r>
      <w:r w:rsidR="00107631">
        <w:t xml:space="preserve">. Using interceptor, try to </w:t>
      </w:r>
      <w:r w:rsidR="00107631" w:rsidRPr="00107631">
        <w:rPr>
          <w:b/>
          <w:bCs/>
        </w:rPr>
        <w:t>prevent bad user experience</w:t>
      </w:r>
      <w:r w:rsidR="00107631">
        <w:t xml:space="preserve"> and handle </w:t>
      </w:r>
      <w:r w:rsidR="005756AA">
        <w:t>these</w:t>
      </w:r>
      <w:r w:rsidR="00107631">
        <w:t xml:space="preserve"> error cases. You can use </w:t>
      </w:r>
      <w:r w:rsidR="00107631" w:rsidRPr="006E3D99">
        <w:rPr>
          <w:b/>
          <w:bCs/>
        </w:rPr>
        <w:t>404 page</w:t>
      </w:r>
      <w:r w:rsidR="00107631">
        <w:t xml:space="preserve"> to </w:t>
      </w:r>
      <w:r w:rsidR="00107631" w:rsidRPr="006E3D99">
        <w:rPr>
          <w:b/>
          <w:bCs/>
        </w:rPr>
        <w:t>show error info</w:t>
      </w:r>
      <w:r w:rsidR="006E3D99">
        <w:t xml:space="preserve"> or </w:t>
      </w:r>
      <w:r w:rsidR="008B506D">
        <w:t xml:space="preserve">put a </w:t>
      </w:r>
      <w:r w:rsidR="006E3D99" w:rsidRPr="008B506D">
        <w:rPr>
          <w:b/>
          <w:bCs/>
        </w:rPr>
        <w:t>paragraph</w:t>
      </w:r>
      <w:r w:rsidR="006E3D99" w:rsidRPr="008B506D">
        <w:t xml:space="preserve"> ("</w:t>
      </w:r>
      <w:r w:rsidR="006E3D99" w:rsidRPr="008B506D">
        <w:rPr>
          <w:rFonts w:ascii="Consolas" w:hAnsi="Consolas"/>
          <w:b/>
          <w:bCs/>
        </w:rPr>
        <w:t>&lt;p&gt;</w:t>
      </w:r>
      <w:r w:rsidR="006E3D99" w:rsidRPr="008B506D">
        <w:t xml:space="preserve">") element </w:t>
      </w:r>
      <w:r w:rsidR="008B506D">
        <w:t xml:space="preserve">in the </w:t>
      </w:r>
      <w:r w:rsidR="008B506D" w:rsidRPr="008B506D">
        <w:rPr>
          <w:b/>
        </w:rPr>
        <w:t>header</w:t>
      </w:r>
      <w:r w:rsidR="008B506D">
        <w:t xml:space="preserve"> (as shown in the picture) </w:t>
      </w:r>
      <w:r w:rsidR="006E3D99" w:rsidRPr="008B506D">
        <w:t xml:space="preserve">with the </w:t>
      </w:r>
      <w:r w:rsidR="008B506D">
        <w:t xml:space="preserve">provided </w:t>
      </w:r>
      <w:r w:rsidR="008B506D" w:rsidRPr="008B506D">
        <w:rPr>
          <w:b/>
          <w:bCs/>
        </w:rPr>
        <w:t>stylin</w:t>
      </w:r>
      <w:r w:rsidR="008B506D">
        <w:rPr>
          <w:b/>
          <w:bCs/>
        </w:rPr>
        <w:t>g:</w:t>
      </w:r>
    </w:p>
    <w:p w14:paraId="2529B4F8" w14:textId="77777777" w:rsidR="008B506D" w:rsidRDefault="008B506D" w:rsidP="001E5C98">
      <w:r>
        <w:rPr>
          <w:noProof/>
        </w:rPr>
        <w:drawing>
          <wp:inline distT="0" distB="0" distL="0" distR="0" wp14:anchorId="5CA60855" wp14:editId="76A44520">
            <wp:extent cx="5334745" cy="2924583"/>
            <wp:effectExtent l="19050" t="19050" r="0" b="9525"/>
            <wp:docPr id="9" name="Картина 8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4745" cy="2924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05008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232C96">
        <w:rPr>
          <w:rFonts w:ascii="Consolas" w:eastAsia="Times New Roman" w:hAnsi="Consolas" w:cs="Times New Roman"/>
          <w:color w:val="800000"/>
          <w:sz w:val="21"/>
          <w:szCs w:val="21"/>
        </w:rPr>
        <w:t>.notification</w:t>
      </w:r>
      <w:proofErr w:type="gram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8DB16C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osi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fixed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804A76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z-inde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5970A95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right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E7DF32F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op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0E731FB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</w:t>
      </w:r>
      <w:proofErr w:type="gramStart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0755734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rder-radius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</w:t>
      </w:r>
      <w:proofErr w:type="gramStart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09F4AD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proofErr w:type="gram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A06278A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font-styl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italic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927BD63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ext-decor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gramStart"/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underlin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44995A2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proofErr w:type="gram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24662E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proofErr w:type="gram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170CEA5" w14:textId="77777777" w:rsidR="008B506D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FB48B47" w14:textId="77777777" w:rsidR="00232C96" w:rsidRPr="00232C96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</w:p>
    <w:p w14:paraId="1C4FD5AC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lastRenderedPageBreak/>
        <w:t>.error</w:t>
      </w:r>
      <w:proofErr w:type="gramEnd"/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DC4E7C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proofErr w:type="gramStart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5FC6AED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F9ED152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14515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t>.success</w:t>
      </w:r>
      <w:proofErr w:type="gramEnd"/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1953E7B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proofErr w:type="gramStart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0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81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2ECE39E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4E50E93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Lazy Loading</w:t>
      </w:r>
    </w:p>
    <w:p w14:paraId="326CDFA4" w14:textId="77777777" w:rsidR="00751015" w:rsidRPr="00751015" w:rsidRDefault="00751015" w:rsidP="00751015">
      <w:r w:rsidRPr="00751015">
        <w:t xml:space="preserve">Lazy Loading helps us to </w:t>
      </w:r>
      <w:r w:rsidRPr="00751015">
        <w:rPr>
          <w:b/>
          <w:bCs/>
        </w:rPr>
        <w:t xml:space="preserve">download </w:t>
      </w:r>
      <w:r w:rsidRPr="00751015">
        <w:t>the web pages</w:t>
      </w:r>
      <w:r>
        <w:t xml:space="preserve"> </w:t>
      </w:r>
      <w:r w:rsidRPr="00751015">
        <w:rPr>
          <w:b/>
          <w:bCs/>
        </w:rPr>
        <w:t>in chunks</w:t>
      </w:r>
      <w:r>
        <w:rPr>
          <w:b/>
          <w:bCs/>
        </w:rPr>
        <w:t xml:space="preserve">. </w:t>
      </w:r>
      <w:r w:rsidRPr="00FF45A1">
        <w:rPr>
          <w:bCs/>
        </w:rPr>
        <w:t>Try to lazy load all the modules you can.</w:t>
      </w:r>
    </w:p>
    <w:p w14:paraId="15CC5FF0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Pipes</w:t>
      </w:r>
    </w:p>
    <w:p w14:paraId="5C8926FE" w14:textId="77777777" w:rsidR="00FF45A1" w:rsidRPr="00FF45A1" w:rsidRDefault="00FF45A1" w:rsidP="00751015">
      <w:r w:rsidRPr="00FF45A1">
        <w:t>Try to write pipes, as follows:</w:t>
      </w:r>
    </w:p>
    <w:p w14:paraId="14A9CFF1" w14:textId="77777777" w:rsidR="00751015" w:rsidRDefault="00FF45A1" w:rsidP="00901DCD">
      <w:pPr>
        <w:pStyle w:val="ac"/>
        <w:numPr>
          <w:ilvl w:val="0"/>
          <w:numId w:val="2"/>
        </w:numPr>
      </w:pPr>
      <w:r>
        <w:t>Write a pipe for slicing long titles of the themes</w:t>
      </w:r>
      <w:r w:rsidR="003C39E5">
        <w:t xml:space="preserve"> (25</w:t>
      </w:r>
      <w:r>
        <w:t xml:space="preserve"> chars max). You can use the "</w:t>
      </w:r>
      <w:proofErr w:type="spellStart"/>
      <w:r>
        <w:t>SlicePipe</w:t>
      </w:r>
      <w:proofErr w:type="spellEnd"/>
      <w:r>
        <w:t>" provided from Angular or write your own.</w:t>
      </w:r>
    </w:p>
    <w:p w14:paraId="519B1915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09557205" wp14:editId="7A6EE843">
            <wp:extent cx="6626225" cy="1292225"/>
            <wp:effectExtent l="19050" t="19050" r="3175" b="3175"/>
            <wp:docPr id="4" name="Картина 3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2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1E0DE0" w14:textId="77777777" w:rsidR="00FF45A1" w:rsidRDefault="00FF45A1" w:rsidP="00901DCD">
      <w:pPr>
        <w:pStyle w:val="ac"/>
        <w:numPr>
          <w:ilvl w:val="0"/>
          <w:numId w:val="2"/>
        </w:numPr>
      </w:pPr>
      <w:r>
        <w:t>Write a pipe to convert the date, as shown in the pictures:</w:t>
      </w:r>
    </w:p>
    <w:p w14:paraId="0A071CA6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668F496E" wp14:editId="7A32BAD3">
            <wp:extent cx="6626225" cy="1571625"/>
            <wp:effectExtent l="19050" t="19050" r="3175" b="9525"/>
            <wp:docPr id="6" name="Картина 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2D0B7" w14:textId="77777777" w:rsidR="00FF45A1" w:rsidRDefault="003C39E5" w:rsidP="00901DCD">
      <w:pPr>
        <w:pStyle w:val="ac"/>
        <w:numPr>
          <w:ilvl w:val="0"/>
          <w:numId w:val="2"/>
        </w:numPr>
      </w:pPr>
      <w:r>
        <w:t>Write another pipe, which calculates the time since the post is created:</w:t>
      </w:r>
    </w:p>
    <w:p w14:paraId="116DD01B" w14:textId="77777777" w:rsidR="008B506D" w:rsidRDefault="003C39E5" w:rsidP="008B506D">
      <w:pPr>
        <w:rPr>
          <w:b/>
          <w:bCs/>
          <w:i/>
          <w:iCs/>
          <w:sz w:val="96"/>
          <w:szCs w:val="96"/>
          <w:lang w:val="en-GB"/>
        </w:rPr>
      </w:pPr>
      <w:r>
        <w:rPr>
          <w:noProof/>
        </w:rPr>
        <w:drawing>
          <wp:inline distT="0" distB="0" distL="0" distR="0" wp14:anchorId="1B573CC7" wp14:editId="468121EC">
            <wp:extent cx="3867150" cy="2428875"/>
            <wp:effectExtent l="19050" t="19050" r="0" b="9525"/>
            <wp:docPr id="8" name="Картина 7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4292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D54432" w14:textId="79A3BDEC" w:rsidR="00640763" w:rsidRPr="003C39E5" w:rsidRDefault="00E21825" w:rsidP="008B506D">
      <w:pPr>
        <w:jc w:val="center"/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lastRenderedPageBreak/>
        <w:t>GOOD LUCK</w:t>
      </w:r>
      <w:r w:rsidR="0075101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F560C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F560C5" w:rsidRPr="00F560C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640763" w:rsidRPr="003C39E5" w:rsidSect="00102E66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0E2B1" w14:textId="77777777" w:rsidR="00102E66" w:rsidRDefault="00102E66" w:rsidP="008068A2">
      <w:pPr>
        <w:spacing w:after="0" w:line="240" w:lineRule="auto"/>
      </w:pPr>
      <w:r>
        <w:separator/>
      </w:r>
    </w:p>
  </w:endnote>
  <w:endnote w:type="continuationSeparator" w:id="0">
    <w:p w14:paraId="5E955D2F" w14:textId="77777777" w:rsidR="00102E66" w:rsidRDefault="00102E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39FAE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1B9F0D7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4655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3FD393D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114EA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03444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38FA38" wp14:editId="13E3F73C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9077D0" wp14:editId="6051372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BEF100" wp14:editId="0630483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4E6CAD" wp14:editId="2CABD96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C012DE" wp14:editId="7EA0AF4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2294F" wp14:editId="37A7C42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1C9071" wp14:editId="74DE001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3B63F50" wp14:editId="01A7822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3904D0" wp14:editId="307A4F9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2DCBA76" wp14:editId="58EA22A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294015B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1A8DFE6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A326ED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76B4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76B49" w:rsidRPr="00596AA5">
                  <w:rPr>
                    <w:sz w:val="18"/>
                    <w:szCs w:val="18"/>
                  </w:rPr>
                  <w:fldChar w:fldCharType="separate"/>
                </w:r>
                <w:r w:rsidR="00232C96">
                  <w:rPr>
                    <w:noProof/>
                    <w:sz w:val="18"/>
                    <w:szCs w:val="18"/>
                  </w:rPr>
                  <w:t>2</w:t>
                </w:r>
                <w:r w:rsidR="00176B4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32C96" w:rsidRPr="00232C96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35E66" w14:textId="77777777" w:rsidR="00102E66" w:rsidRDefault="00102E66" w:rsidP="008068A2">
      <w:pPr>
        <w:spacing w:after="0" w:line="240" w:lineRule="auto"/>
      </w:pPr>
      <w:r>
        <w:separator/>
      </w:r>
    </w:p>
  </w:footnote>
  <w:footnote w:type="continuationSeparator" w:id="0">
    <w:p w14:paraId="16509367" w14:textId="77777777" w:rsidR="00102E66" w:rsidRDefault="00102E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197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843E37"/>
    <w:multiLevelType w:val="hybridMultilevel"/>
    <w:tmpl w:val="818A1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4183760">
    <w:abstractNumId w:val="0"/>
  </w:num>
  <w:num w:numId="2" w16cid:durableId="169989361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cyszS2MDUzNDZV0lEKTi0uzszPAykwrgUAYOQwFiwAAAA="/>
  </w:docVars>
  <w:rsids>
    <w:rsidRoot w:val="008068A2"/>
    <w:rsid w:val="000006BB"/>
    <w:rsid w:val="00002C1C"/>
    <w:rsid w:val="00007044"/>
    <w:rsid w:val="000131FD"/>
    <w:rsid w:val="0001451E"/>
    <w:rsid w:val="00023DC6"/>
    <w:rsid w:val="00025F04"/>
    <w:rsid w:val="000361C6"/>
    <w:rsid w:val="000416AC"/>
    <w:rsid w:val="00051BEF"/>
    <w:rsid w:val="00064D15"/>
    <w:rsid w:val="00066B90"/>
    <w:rsid w:val="0008559D"/>
    <w:rsid w:val="00086727"/>
    <w:rsid w:val="0009209B"/>
    <w:rsid w:val="00097E19"/>
    <w:rsid w:val="000A6794"/>
    <w:rsid w:val="000B39E6"/>
    <w:rsid w:val="000B56F0"/>
    <w:rsid w:val="000B58FC"/>
    <w:rsid w:val="000C1CFA"/>
    <w:rsid w:val="000C5361"/>
    <w:rsid w:val="000D21E8"/>
    <w:rsid w:val="00102E66"/>
    <w:rsid w:val="00103906"/>
    <w:rsid w:val="00107631"/>
    <w:rsid w:val="001275B9"/>
    <w:rsid w:val="00142C75"/>
    <w:rsid w:val="0014377D"/>
    <w:rsid w:val="001449E8"/>
    <w:rsid w:val="00145728"/>
    <w:rsid w:val="0015541B"/>
    <w:rsid w:val="0015653E"/>
    <w:rsid w:val="001619DF"/>
    <w:rsid w:val="00164CDC"/>
    <w:rsid w:val="00167CF1"/>
    <w:rsid w:val="00171021"/>
    <w:rsid w:val="00171EAA"/>
    <w:rsid w:val="00175E1D"/>
    <w:rsid w:val="00176B49"/>
    <w:rsid w:val="001837BD"/>
    <w:rsid w:val="00183A2C"/>
    <w:rsid w:val="001854E8"/>
    <w:rsid w:val="001A6728"/>
    <w:rsid w:val="001B7060"/>
    <w:rsid w:val="001C1FCD"/>
    <w:rsid w:val="001D2464"/>
    <w:rsid w:val="001D50AE"/>
    <w:rsid w:val="001E1161"/>
    <w:rsid w:val="001E3FEF"/>
    <w:rsid w:val="001E5C98"/>
    <w:rsid w:val="001F3DD8"/>
    <w:rsid w:val="00202683"/>
    <w:rsid w:val="00215FCE"/>
    <w:rsid w:val="00223180"/>
    <w:rsid w:val="0023013F"/>
    <w:rsid w:val="002326A7"/>
    <w:rsid w:val="00232C96"/>
    <w:rsid w:val="00232E7D"/>
    <w:rsid w:val="00240FE5"/>
    <w:rsid w:val="00263BF8"/>
    <w:rsid w:val="00264287"/>
    <w:rsid w:val="0026589D"/>
    <w:rsid w:val="002664E1"/>
    <w:rsid w:val="002674C4"/>
    <w:rsid w:val="002713B0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0502"/>
    <w:rsid w:val="0033212E"/>
    <w:rsid w:val="0033334B"/>
    <w:rsid w:val="0033490F"/>
    <w:rsid w:val="00366989"/>
    <w:rsid w:val="00380A57"/>
    <w:rsid w:val="003817EF"/>
    <w:rsid w:val="00382A45"/>
    <w:rsid w:val="003965C7"/>
    <w:rsid w:val="00396A7E"/>
    <w:rsid w:val="003A1601"/>
    <w:rsid w:val="003A33F9"/>
    <w:rsid w:val="003A5602"/>
    <w:rsid w:val="003A5789"/>
    <w:rsid w:val="003B0278"/>
    <w:rsid w:val="003B1846"/>
    <w:rsid w:val="003B6A53"/>
    <w:rsid w:val="003B6EEC"/>
    <w:rsid w:val="003C39E5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311CA"/>
    <w:rsid w:val="00447FEE"/>
    <w:rsid w:val="0047331A"/>
    <w:rsid w:val="0047640B"/>
    <w:rsid w:val="0047644B"/>
    <w:rsid w:val="00476D4B"/>
    <w:rsid w:val="00491051"/>
    <w:rsid w:val="00491748"/>
    <w:rsid w:val="004A7E77"/>
    <w:rsid w:val="004B0253"/>
    <w:rsid w:val="004C03E6"/>
    <w:rsid w:val="004C0A80"/>
    <w:rsid w:val="004D03E1"/>
    <w:rsid w:val="004D29A9"/>
    <w:rsid w:val="004E0D4F"/>
    <w:rsid w:val="004E4C1E"/>
    <w:rsid w:val="004E6568"/>
    <w:rsid w:val="004F21BF"/>
    <w:rsid w:val="0050017E"/>
    <w:rsid w:val="00503682"/>
    <w:rsid w:val="00503820"/>
    <w:rsid w:val="005054C7"/>
    <w:rsid w:val="00507AD5"/>
    <w:rsid w:val="00507F81"/>
    <w:rsid w:val="005172E9"/>
    <w:rsid w:val="00517B12"/>
    <w:rsid w:val="00524789"/>
    <w:rsid w:val="00527BE8"/>
    <w:rsid w:val="005439C9"/>
    <w:rsid w:val="005475B3"/>
    <w:rsid w:val="00553CCB"/>
    <w:rsid w:val="00554F00"/>
    <w:rsid w:val="00563DC7"/>
    <w:rsid w:val="00564029"/>
    <w:rsid w:val="00564D7B"/>
    <w:rsid w:val="0056527D"/>
    <w:rsid w:val="0056786B"/>
    <w:rsid w:val="0057138C"/>
    <w:rsid w:val="005756A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310"/>
    <w:rsid w:val="0063342B"/>
    <w:rsid w:val="00640502"/>
    <w:rsid w:val="00640763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5B5D"/>
    <w:rsid w:val="006D239A"/>
    <w:rsid w:val="006E1302"/>
    <w:rsid w:val="006E2245"/>
    <w:rsid w:val="006E3D99"/>
    <w:rsid w:val="006E55B4"/>
    <w:rsid w:val="006E7E50"/>
    <w:rsid w:val="00704432"/>
    <w:rsid w:val="007051DF"/>
    <w:rsid w:val="00706404"/>
    <w:rsid w:val="00721A1E"/>
    <w:rsid w:val="00724DA4"/>
    <w:rsid w:val="007471C7"/>
    <w:rsid w:val="00751015"/>
    <w:rsid w:val="00763912"/>
    <w:rsid w:val="00774E44"/>
    <w:rsid w:val="00781834"/>
    <w:rsid w:val="00785258"/>
    <w:rsid w:val="00791F02"/>
    <w:rsid w:val="0079324A"/>
    <w:rsid w:val="00794EEE"/>
    <w:rsid w:val="007A1152"/>
    <w:rsid w:val="007A635E"/>
    <w:rsid w:val="007A77B2"/>
    <w:rsid w:val="007B3686"/>
    <w:rsid w:val="007B7BD1"/>
    <w:rsid w:val="007C2C37"/>
    <w:rsid w:val="007C3E81"/>
    <w:rsid w:val="007C42AC"/>
    <w:rsid w:val="007D6D5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85672"/>
    <w:rsid w:val="008B07D7"/>
    <w:rsid w:val="008B1F75"/>
    <w:rsid w:val="008B4C52"/>
    <w:rsid w:val="008B506D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1DCD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1A09"/>
    <w:rsid w:val="00A02545"/>
    <w:rsid w:val="00A025E6"/>
    <w:rsid w:val="00A0393A"/>
    <w:rsid w:val="00A05555"/>
    <w:rsid w:val="00A06D89"/>
    <w:rsid w:val="00A35790"/>
    <w:rsid w:val="00A45A89"/>
    <w:rsid w:val="00A47F12"/>
    <w:rsid w:val="00A57C6E"/>
    <w:rsid w:val="00A6348F"/>
    <w:rsid w:val="00A66DE2"/>
    <w:rsid w:val="00A70227"/>
    <w:rsid w:val="00A71F2D"/>
    <w:rsid w:val="00A847D3"/>
    <w:rsid w:val="00A945E7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AF4879"/>
    <w:rsid w:val="00B10749"/>
    <w:rsid w:val="00B13520"/>
    <w:rsid w:val="00B148DD"/>
    <w:rsid w:val="00B23FF3"/>
    <w:rsid w:val="00B2472A"/>
    <w:rsid w:val="00B34C4A"/>
    <w:rsid w:val="00B47F01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309B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856"/>
    <w:rsid w:val="00CA28F8"/>
    <w:rsid w:val="00CA2FD0"/>
    <w:rsid w:val="00CB626D"/>
    <w:rsid w:val="00CC6C60"/>
    <w:rsid w:val="00CD5181"/>
    <w:rsid w:val="00CD7485"/>
    <w:rsid w:val="00CE2360"/>
    <w:rsid w:val="00CE236C"/>
    <w:rsid w:val="00CF0047"/>
    <w:rsid w:val="00D05045"/>
    <w:rsid w:val="00D22895"/>
    <w:rsid w:val="00D22EDB"/>
    <w:rsid w:val="00D3404A"/>
    <w:rsid w:val="00D4354E"/>
    <w:rsid w:val="00D43F69"/>
    <w:rsid w:val="00D50F79"/>
    <w:rsid w:val="00D56243"/>
    <w:rsid w:val="00D6238D"/>
    <w:rsid w:val="00D66E7D"/>
    <w:rsid w:val="00D73957"/>
    <w:rsid w:val="00D8395C"/>
    <w:rsid w:val="00D8792E"/>
    <w:rsid w:val="00D910AA"/>
    <w:rsid w:val="00D96E0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7421"/>
    <w:rsid w:val="00EC36F5"/>
    <w:rsid w:val="00EC5A4D"/>
    <w:rsid w:val="00ED0DEA"/>
    <w:rsid w:val="00ED73C4"/>
    <w:rsid w:val="00EE0C97"/>
    <w:rsid w:val="00EF2DE5"/>
    <w:rsid w:val="00F20B48"/>
    <w:rsid w:val="00F2414F"/>
    <w:rsid w:val="00F258BA"/>
    <w:rsid w:val="00F27E9C"/>
    <w:rsid w:val="00F41F41"/>
    <w:rsid w:val="00F46918"/>
    <w:rsid w:val="00F46DDE"/>
    <w:rsid w:val="00F47F10"/>
    <w:rsid w:val="00F50FD5"/>
    <w:rsid w:val="00F560C5"/>
    <w:rsid w:val="00F655ED"/>
    <w:rsid w:val="00F7033C"/>
    <w:rsid w:val="00F96D0D"/>
    <w:rsid w:val="00F976AD"/>
    <w:rsid w:val="00FA6461"/>
    <w:rsid w:val="00FE0062"/>
    <w:rsid w:val="00FE038F"/>
    <w:rsid w:val="00F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B656E8"/>
  <w15:docId w15:val="{D1DA689B-6019-4AE4-93E0-7316F92E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  <w:style w:type="character" w:customStyle="1" w:styleId="11">
    <w:name w:val="Неразрешено споменаване1"/>
    <w:basedOn w:val="a0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3/angular-febr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8A2BE-CD59-4D8B-AC32-4F518CB35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1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6</cp:revision>
  <cp:lastPrinted>2023-05-30T09:13:00Z</cp:lastPrinted>
  <dcterms:created xsi:type="dcterms:W3CDTF">2020-02-13T18:13:00Z</dcterms:created>
  <dcterms:modified xsi:type="dcterms:W3CDTF">2024-02-01T13:26:00Z</dcterms:modified>
  <cp:category>computer programming;programming;software development;software engineering</cp:category>
</cp:coreProperties>
</file>